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As a dedicated and passionate baker with over [X years] of experience in the culinary arts, I am excited to apply for the Baker position at your esteemed establishment in Kuwait City, Kuwait. My journey as a baker has been driven by a commitment to excellence, an appreciation for cultural diversity in food, and a deep understanding of the unique demands of baking in a vibrant city like Kuwait City. I am confident that my skills, experience, and enthusiasm for creating exceptional baked goods align perfectly with your bakery's vision and values.</w:t>
      </w:r>
    </w:p>
    <w:p>
      <w:pPr>
        <w:pStyle w:val="BodyText"/>
      </w:pPr>
      <w:r>
        <w:t xml:space="preserve">Having worked in various roles across different culinary environments—from artisanal bakeries to high-volume food service kitchens—I have developed a comprehensive understanding of the baking industry. My expertise includes crafting traditional and contemporary breads, pastries, cakes, and desserts that cater to diverse tastes. Whether it’s perfecting the texture of a flaky croissant or innovating a modern dessert that reflects local flavors, I approach every task with precision and creativity.</w:t>
      </w:r>
    </w:p>
    <w:p>
      <w:pPr>
        <w:pStyle w:val="BodyText"/>
      </w:pPr>
      <w:r>
        <w:t xml:space="preserve">Kuwait City has always been a place of inspiration for me. The city’s rich cultural tapestry and its growing appreciation for culinary artistry make it an ideal location to contribute my skills. I have studied the unique preferences of Kuwaiti consumers, from their love for traditional Arabic desserts like baklava and maamoul to their demand for modern, health-conscious baked goods. This understanding allows me to create products that resonate with both local and international customers, ensuring a balance between tradition and innovation.</w:t>
      </w:r>
    </w:p>
    <w:p>
      <w:pPr>
        <w:pStyle w:val="BodyText"/>
      </w:pPr>
      <w:r>
        <w:t xml:space="preserve">One of my core strengths as a baker is my ability to adapt. In Kuwait City’s fast-paced environment, where freshness and quality are paramount, I have consistently maintained high standards while meeting tight deadlines. My attention to detail ensures that every loaf of bread, every pastry, or every cake is not only visually appealing but also delivers on flavor and texture. Additionally, I am well-versed in food safety regulations and hygiene protocols, which are critical in maintaining the trust of customers and adhering to local standards.</w:t>
      </w:r>
    </w:p>
    <w:p>
      <w:pPr>
        <w:pStyle w:val="BodyText"/>
      </w:pPr>
      <w:r>
        <w:t xml:space="preserve">What sets me apart as a baker is my dedication to continuous learning. I have participated in workshops on advanced baking techniques, explored the use of local ingredients, and experimented with fusion recipes that blend Middle Eastern flavors with global trends. For example, I once created a dessert inspired by Kuwaiti dates and saffron, which received positive feedback from customers who appreciated the cultural relevance and creativity. This passion for innovation ensures that I can contribute fresh ideas to your team while respecting the foundational principles of baking.</w:t>
      </w:r>
    </w:p>
    <w:p>
      <w:pPr>
        <w:pStyle w:val="BodyText"/>
      </w:pPr>
      <w:r>
        <w:t xml:space="preserve">My experience in managing a bakery team has also equipped me with strong leadership and organizational skills. I understand the importance of collaboration, clear communication, and efficient workflow in a kitchen environment. Whether mentoring junior bakers or coordinating with suppliers to ensure timely delivery of ingredients, I strive to create a positive and productive atmosphere that benefits both staff and customers.</w:t>
      </w:r>
    </w:p>
    <w:p>
      <w:pPr>
        <w:pStyle w:val="BodyText"/>
      </w:pPr>
      <w:r>
        <w:t xml:space="preserve">Living in Kuwait City has further deepened my appreciation for the role of food in community building. The city’s bustling markets, family gatherings, and festive celebrations all highlight the significance of baked goods as a unifying element. I am eager to bring this perspective to your bakery, where I can help create products that not only satisfy cravings but also foster connections among customers.</w:t>
      </w:r>
    </w:p>
    <w:p>
      <w:pPr>
        <w:pStyle w:val="BodyText"/>
      </w:pPr>
      <w:r>
        <w:t xml:space="preserve">In addition to my technical skills, I am fluent in [language(s), if applicable], which allows me to communicate effectively with both local and international clientele. This is particularly valuable in a city like Kuwait City, where diversity is celebrated, and inclusivity is key to success. My ability to understand and cater to a wide range of customer preferences ensures that your bakery can serve an even broader audience.</w:t>
      </w:r>
    </w:p>
    <w:p>
      <w:pPr>
        <w:pStyle w:val="BodyText"/>
      </w:pPr>
      <w:r>
        <w:t xml:space="preserve">I am particularly drawn to this opportunity because of your bakery’s reputation for quality and innovation. I admire how your establishment has carved out a niche in the competitive Kuwait City market by offering unique, high-quality products. I am confident that my background, combined with my enthusiasm for baking, makes me an ideal candidate to contribute to your continued success.</w:t>
      </w:r>
    </w:p>
    <w:p>
      <w:pPr>
        <w:pStyle w:val="BodyText"/>
      </w:pPr>
      <w:r>
        <w:t xml:space="preserve">Thank you for considering my application. I would be delighted to discuss how my skills and experiences align with the needs of your bakery. Please feel free to contact me at [your phone number] or [your email address] at your earliest convenience. I look forward to the possibility of joining your team and helping to elevate the baking experience in Kuwait City.</w:t>
      </w:r>
    </w:p>
    <w:p>
      <w:pPr>
        <w:pStyle w:val="BodyText"/>
      </w:pPr>
      <w:r>
        <w:t xml:space="preserve">Sincerely,</w:t>
      </w:r>
      <w:r>
        <w:br/>
      </w:r>
      <w:r>
        <w:rPr>
          <w:bCs/>
          <w:b/>
        </w:rPr>
        <w:t xml:space="preserve">[Your Full Name]</w:t>
      </w:r>
      <w:r>
        <w:br/>
      </w:r>
      <w:r>
        <w:t xml:space="preserve">[Your Address]</w:t>
      </w:r>
      <w:r>
        <w:br/>
      </w:r>
      <w:r>
        <w:t xml:space="preserve">[City, Country, Postal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Kuwait City</dc:title>
  <dc:creator/>
  <dc:language>en</dc:language>
  <cp:keywords/>
  <dcterms:created xsi:type="dcterms:W3CDTF">2026-07-21T07:25:12Z</dcterms:created>
  <dcterms:modified xsi:type="dcterms:W3CDTF">2026-07-21T07:25:12Z</dcterms:modified>
</cp:coreProperties>
</file>

<file path=docProps/custom.xml><?xml version="1.0" encoding="utf-8"?>
<Properties xmlns="http://schemas.openxmlformats.org/officeDocument/2006/custom-properties" xmlns:vt="http://schemas.openxmlformats.org/officeDocument/2006/docPropsVTypes"/>
</file>